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B7F48C" w:rsidR="0000007A" w:rsidRPr="00DE7D30" w:rsidRDefault="00F477B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477B9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318D4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1271E" w:rsidRPr="00F1271E">
              <w:rPr>
                <w:rFonts w:ascii="Arial" w:hAnsi="Arial" w:cs="Arial"/>
                <w:b/>
                <w:bCs/>
                <w:szCs w:val="28"/>
                <w:lang w:val="en-GB"/>
              </w:rPr>
              <w:t>4104.2</w:t>
            </w:r>
            <w:r w:rsidR="003F1EF7">
              <w:rPr>
                <w:rFonts w:ascii="Arial" w:hAnsi="Arial" w:cs="Arial"/>
                <w:b/>
                <w:bCs/>
                <w:szCs w:val="28"/>
                <w:lang w:val="en-GB"/>
              </w:rPr>
              <w:t>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93BA822" w:rsidR="0000007A" w:rsidRPr="00DE7D30" w:rsidRDefault="00F477B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477B9">
              <w:rPr>
                <w:rFonts w:ascii="Arial" w:hAnsi="Arial" w:cs="Arial"/>
                <w:b/>
                <w:szCs w:val="28"/>
                <w:lang w:val="en-GB"/>
              </w:rPr>
              <w:t>Digital Storytelling: An innovative Approach to teach and learn English Languag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39634F6" w:rsidR="00CF0BBB" w:rsidRPr="00DE7D30" w:rsidRDefault="00F477B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A743ECE" w14:textId="77777777" w:rsidR="00D27A79" w:rsidRPr="00DE7D30" w:rsidRDefault="00D27A79" w:rsidP="00F477B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E3C70F1" w:rsidR="00F1171E" w:rsidRPr="00B46636" w:rsidRDefault="00B46636" w:rsidP="007222C8">
            <w:pPr>
              <w:pStyle w:val="ListParagraph"/>
              <w:ind w:left="0"/>
              <w:rPr>
                <w:rFonts w:cstheme="minorBidi"/>
                <w:b/>
                <w:bCs/>
                <w:sz w:val="20"/>
                <w:szCs w:val="25"/>
                <w:cs/>
                <w:lang w:val="en-GB" w:bidi="th-TH"/>
              </w:rPr>
            </w:pPr>
            <w:r w:rsidRPr="00B46636">
              <w:rPr>
                <w:rFonts w:cstheme="minorBidi"/>
                <w:b/>
                <w:bCs/>
                <w:sz w:val="20"/>
                <w:szCs w:val="25"/>
                <w:lang w:val="en-GB" w:bidi="th-TH"/>
              </w:rPr>
              <w:t>Demonstrating how technology can be applied to motivate language learning using a learner-</w:t>
            </w:r>
            <w:proofErr w:type="spellStart"/>
            <w:r w:rsidRPr="00B46636">
              <w:rPr>
                <w:rFonts w:cstheme="minorBidi"/>
                <w:b/>
                <w:bCs/>
                <w:sz w:val="20"/>
                <w:szCs w:val="25"/>
                <w:lang w:val="en-GB" w:bidi="th-TH"/>
              </w:rPr>
              <w:t>centered</w:t>
            </w:r>
            <w:proofErr w:type="spellEnd"/>
            <w:r w:rsidRPr="00B46636">
              <w:rPr>
                <w:rFonts w:cstheme="minorBidi"/>
                <w:b/>
                <w:bCs/>
                <w:sz w:val="20"/>
                <w:szCs w:val="25"/>
                <w:lang w:val="en-GB" w:bidi="th-TH"/>
              </w:rPr>
              <w:t xml:space="preserve"> approach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6B1B23">
        <w:trPr>
          <w:trHeight w:val="809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CCEA4A9" w:rsidR="00F1171E" w:rsidRPr="00B46636" w:rsidRDefault="00B46636" w:rsidP="007222C8">
            <w:pPr>
              <w:ind w:left="360"/>
              <w:rPr>
                <w:rFonts w:cs="Angsana New"/>
                <w:b/>
                <w:bCs/>
                <w:sz w:val="20"/>
                <w:szCs w:val="25"/>
                <w:lang w:bidi="th-TH"/>
              </w:rPr>
            </w:pPr>
            <w:r>
              <w:rPr>
                <w:rFonts w:cs="Angsana New"/>
                <w:b/>
                <w:bCs/>
                <w:sz w:val="20"/>
                <w:szCs w:val="25"/>
                <w:lang w:bidi="th-TH"/>
              </w:rPr>
              <w:t>-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FE5391D" w:rsidR="00F1171E" w:rsidRPr="00900E9B" w:rsidRDefault="00B4663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46636">
              <w:rPr>
                <w:b/>
                <w:bCs/>
                <w:sz w:val="20"/>
                <w:szCs w:val="20"/>
                <w:lang w:val="en-GB"/>
              </w:rPr>
              <w:t>Additional details of the research results should be provided to enhance understanding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13A4B40C" w:rsidR="00F1171E" w:rsidRPr="00B46636" w:rsidRDefault="00BC629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BC6291">
              <w:rPr>
                <w:b/>
                <w:bCs/>
                <w:sz w:val="20"/>
                <w:szCs w:val="20"/>
              </w:rPr>
              <w:t>This manuscript is scientifically focused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090BB52" w:rsidR="00F1171E" w:rsidRPr="00900E9B" w:rsidRDefault="00AE2ED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AE2ED7">
              <w:rPr>
                <w:b/>
                <w:bCs/>
                <w:sz w:val="20"/>
                <w:szCs w:val="20"/>
                <w:lang w:val="en-GB"/>
              </w:rPr>
              <w:t>Check the format of the bibliography for correctnes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5423195" w:rsidR="00F1171E" w:rsidRPr="00B46636" w:rsidRDefault="00B46636" w:rsidP="007222C8">
            <w:pPr>
              <w:rPr>
                <w:rFonts w:cstheme="minorBidi"/>
                <w:sz w:val="20"/>
                <w:szCs w:val="25"/>
                <w:cs/>
                <w:lang w:val="en-GB" w:bidi="th-TH"/>
              </w:rPr>
            </w:pPr>
            <w:r w:rsidRPr="00B46636">
              <w:rPr>
                <w:rFonts w:cstheme="minorBidi"/>
                <w:sz w:val="20"/>
                <w:szCs w:val="25"/>
                <w:lang w:val="en-GB" w:bidi="th-TH"/>
              </w:rPr>
              <w:t>Use language appropriately.</w:t>
            </w:r>
          </w:p>
          <w:p w14:paraId="41E28118" w14:textId="77777777" w:rsidR="00F1171E" w:rsidRPr="00B46636" w:rsidRDefault="00F1171E" w:rsidP="007222C8">
            <w:pPr>
              <w:rPr>
                <w:sz w:val="20"/>
                <w:szCs w:val="20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26E6002" w:rsidR="00F1171E" w:rsidRPr="00B46636" w:rsidRDefault="00B46636" w:rsidP="007222C8">
            <w:pPr>
              <w:rPr>
                <w:rFonts w:cstheme="minorBidi"/>
                <w:sz w:val="20"/>
                <w:szCs w:val="25"/>
                <w:cs/>
                <w:lang w:val="en-GB" w:bidi="th-TH"/>
              </w:rPr>
            </w:pPr>
            <w:r w:rsidRPr="00B46636">
              <w:rPr>
                <w:rFonts w:cstheme="minorBidi"/>
                <w:sz w:val="20"/>
                <w:szCs w:val="25"/>
                <w:lang w:val="en-GB" w:bidi="th-TH"/>
              </w:rPr>
              <w:t>Please review the use of punctuation and spacing.</w:t>
            </w: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6F04A5" w:rsidRPr="006F04A5" w14:paraId="76DC3A6F" w14:textId="77777777" w:rsidTr="000F201C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AFF0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6F04A5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6C904CB9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F04A5" w:rsidRPr="006F04A5" w14:paraId="299A058C" w14:textId="77777777" w:rsidTr="000F201C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9D72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718A0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F04A5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67B86F7D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F04A5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6F04A5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F04A5" w:rsidRPr="006F04A5" w14:paraId="0FA2E9AF" w14:textId="77777777" w:rsidTr="000F201C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D39E5C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F04A5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156EE260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F4421" w14:textId="77777777" w:rsidR="006F04A5" w:rsidRPr="006F04A5" w:rsidRDefault="006F04A5" w:rsidP="006F04A5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6F04A5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F04A5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F04A5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B159C3A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71728AD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6E8032E3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72D1797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27EECFB4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77EBA860" w14:textId="77777777" w:rsidR="006F04A5" w:rsidRPr="006F04A5" w:rsidRDefault="006F04A5" w:rsidP="006F04A5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6F04A5" w:rsidRPr="006F04A5" w14:paraId="64AD16F6" w14:textId="77777777" w:rsidTr="000F201C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767DB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7F48157F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0B6D9A48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6C47A6D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A9958E7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F04A5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27F45D54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F04A5" w:rsidRPr="006F04A5" w14:paraId="428BA54F" w14:textId="77777777" w:rsidTr="000F201C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6C517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F04A5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3E883" w14:textId="1FC06F7B" w:rsidR="006F04A5" w:rsidRPr="006F04A5" w:rsidRDefault="002C0DFC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proofErr w:type="spellStart"/>
            <w:proofErr w:type="gramStart"/>
            <w:r w:rsidRPr="002C0DFC">
              <w:rPr>
                <w:b/>
                <w:bCs/>
                <w:sz w:val="20"/>
                <w:szCs w:val="20"/>
                <w:u w:val="single"/>
                <w:lang w:val="en-US"/>
              </w:rPr>
              <w:t>Jiraphorn</w:t>
            </w:r>
            <w:proofErr w:type="spellEnd"/>
            <w:r w:rsidRPr="002C0DFC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  </w:t>
            </w:r>
            <w:proofErr w:type="spellStart"/>
            <w:r w:rsidRPr="002C0DFC">
              <w:rPr>
                <w:b/>
                <w:bCs/>
                <w:sz w:val="20"/>
                <w:szCs w:val="20"/>
                <w:u w:val="single"/>
                <w:lang w:val="en-US"/>
              </w:rPr>
              <w:t>Kummanee</w:t>
            </w:r>
            <w:proofErr w:type="spellEnd"/>
            <w:proofErr w:type="gramEnd"/>
          </w:p>
        </w:tc>
      </w:tr>
      <w:tr w:rsidR="006F04A5" w:rsidRPr="006F04A5" w14:paraId="616A0B3D" w14:textId="77777777" w:rsidTr="000F201C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198A0" w14:textId="77777777" w:rsidR="006F04A5" w:rsidRPr="006F04A5" w:rsidRDefault="006F04A5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6F04A5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EC33" w14:textId="1B5ABB78" w:rsidR="006F04A5" w:rsidRPr="006F04A5" w:rsidRDefault="002C0DFC" w:rsidP="006F04A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proofErr w:type="spellStart"/>
            <w:r w:rsidRPr="002C0DFC">
              <w:rPr>
                <w:b/>
                <w:bCs/>
                <w:sz w:val="20"/>
                <w:szCs w:val="20"/>
                <w:u w:val="single"/>
                <w:lang w:val="en-GB"/>
              </w:rPr>
              <w:t>Buddhamonthon</w:t>
            </w:r>
            <w:proofErr w:type="spellEnd"/>
            <w:r w:rsidRPr="002C0DFC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 Industrial and Community Education College, Thailand</w:t>
            </w:r>
            <w:bookmarkStart w:id="1" w:name="_GoBack"/>
            <w:bookmarkEnd w:id="1"/>
          </w:p>
        </w:tc>
      </w:tr>
    </w:tbl>
    <w:p w14:paraId="3C3E022B" w14:textId="77777777" w:rsidR="006F04A5" w:rsidRPr="006F04A5" w:rsidRDefault="006F04A5" w:rsidP="006F04A5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31E611C0" w14:textId="77777777" w:rsidR="006F04A5" w:rsidRPr="006F04A5" w:rsidRDefault="006F04A5" w:rsidP="006F04A5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0774C3" w14:textId="77777777" w:rsidR="00C65AB9" w:rsidRPr="0000007A" w:rsidRDefault="00C65AB9" w:rsidP="0099583E">
      <w:r>
        <w:separator/>
      </w:r>
    </w:p>
  </w:endnote>
  <w:endnote w:type="continuationSeparator" w:id="0">
    <w:p w14:paraId="321548D5" w14:textId="77777777" w:rsidR="00C65AB9" w:rsidRPr="0000007A" w:rsidRDefault="00C65AB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B3DF2" w14:textId="77777777" w:rsidR="00C65AB9" w:rsidRPr="0000007A" w:rsidRDefault="00C65AB9" w:rsidP="0099583E">
      <w:r>
        <w:separator/>
      </w:r>
    </w:p>
  </w:footnote>
  <w:footnote w:type="continuationSeparator" w:id="0">
    <w:p w14:paraId="13E28C2D" w14:textId="77777777" w:rsidR="00C65AB9" w:rsidRPr="0000007A" w:rsidRDefault="00C65AB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0DF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5EA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EF7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45B3"/>
    <w:rsid w:val="005A4F17"/>
    <w:rsid w:val="005B3509"/>
    <w:rsid w:val="005C25A0"/>
    <w:rsid w:val="005D230D"/>
    <w:rsid w:val="005D2535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3FD4"/>
    <w:rsid w:val="006A5E0B"/>
    <w:rsid w:val="006A7405"/>
    <w:rsid w:val="006B1B23"/>
    <w:rsid w:val="006C3797"/>
    <w:rsid w:val="006D467C"/>
    <w:rsid w:val="006E01EE"/>
    <w:rsid w:val="006E6014"/>
    <w:rsid w:val="006E7D6E"/>
    <w:rsid w:val="006F04A5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1A35"/>
    <w:rsid w:val="007F5873"/>
    <w:rsid w:val="008126B7"/>
    <w:rsid w:val="00815F94"/>
    <w:rsid w:val="008224E2"/>
    <w:rsid w:val="00825C17"/>
    <w:rsid w:val="00825DC9"/>
    <w:rsid w:val="0082676D"/>
    <w:rsid w:val="008324FC"/>
    <w:rsid w:val="00846F1F"/>
    <w:rsid w:val="008470AB"/>
    <w:rsid w:val="0085546D"/>
    <w:rsid w:val="0086369B"/>
    <w:rsid w:val="00867E37"/>
    <w:rsid w:val="00870C1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68E6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30FA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ED7"/>
    <w:rsid w:val="00AE54CD"/>
    <w:rsid w:val="00AF3016"/>
    <w:rsid w:val="00B03A45"/>
    <w:rsid w:val="00B2236C"/>
    <w:rsid w:val="00B22FE6"/>
    <w:rsid w:val="00B3033D"/>
    <w:rsid w:val="00B334D9"/>
    <w:rsid w:val="00B46636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291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25E"/>
    <w:rsid w:val="00C1438B"/>
    <w:rsid w:val="00C150D6"/>
    <w:rsid w:val="00C22886"/>
    <w:rsid w:val="00C25C8F"/>
    <w:rsid w:val="00C263C6"/>
    <w:rsid w:val="00C268B8"/>
    <w:rsid w:val="00C435C6"/>
    <w:rsid w:val="00C635B6"/>
    <w:rsid w:val="00C65AB9"/>
    <w:rsid w:val="00C70DFC"/>
    <w:rsid w:val="00C82466"/>
    <w:rsid w:val="00C84097"/>
    <w:rsid w:val="00CA4B20"/>
    <w:rsid w:val="00CA7853"/>
    <w:rsid w:val="00CB429B"/>
    <w:rsid w:val="00CC2753"/>
    <w:rsid w:val="00CC6199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137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2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7B9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4</Words>
  <Characters>1781</Characters>
  <Application>Microsoft Office Word</Application>
  <DocSecurity>0</DocSecurity>
  <Lines>14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0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dcterms:created xsi:type="dcterms:W3CDTF">2025-01-02T15:40:00Z</dcterms:created>
  <dcterms:modified xsi:type="dcterms:W3CDTF">2026-02-10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